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2CE120B1" w:rsidR="009D3861" w:rsidRPr="003D5115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</w:t>
      </w:r>
      <w:r w:rsidR="003D5115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)</w:t>
      </w:r>
      <w:bookmarkStart w:id="0" w:name="_GoBack"/>
      <w:bookmarkEnd w:id="0"/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5D12D4C6" w:rsidR="009D3861" w:rsidRPr="000A0766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AA7E4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AA7E4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998D98B" w14:textId="3679A68B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3F6EA93" w14:textId="77777777" w:rsidR="00AA7E41" w:rsidRDefault="00AA7E4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65A21047" w:rsidR="009D3861" w:rsidRPr="006D76A1" w:rsidRDefault="00AA7E41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389664CF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AB96E62" w14:textId="7CA63BA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04B696F" w14:textId="77777777" w:rsidR="00AA7E41" w:rsidRPr="000A0766" w:rsidRDefault="00AA7E4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14BCEBB5" w:rsidR="00E55D56" w:rsidRPr="006D76A1" w:rsidRDefault="00AA7E41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)</w:t>
            </w:r>
          </w:p>
        </w:tc>
      </w:tr>
      <w:tr w:rsidR="00E55D56" w:rsidRPr="000A0766" w14:paraId="4C0045EA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0A484C4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E51645" w14:paraId="6E75258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E55D56" w:rsidRPr="000A0766" w14:paraId="7F37C42F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14:paraId="65FE401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6F0B66CE" w14:textId="2EAB4D5B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CC36FCA" w14:textId="77777777" w:rsidR="00AA7E41" w:rsidRDefault="00AA7E41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17E67821" w:rsidR="005D55ED" w:rsidRPr="006D76A1" w:rsidRDefault="00AA7E41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14:paraId="2D5CA915" w14:textId="3C5F124F"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770EFB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0163D1FA" w:rsidR="009D3861" w:rsidRPr="00E75D7C" w:rsidRDefault="00AA7E41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К фактор заузетости површине за породичне куће</w:t>
            </w:r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758D43DF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D0262" w14:textId="77777777" w:rsidR="00C23BA9" w:rsidRDefault="00C23BA9" w:rsidP="00CB7E8C">
      <w:pPr>
        <w:spacing w:after="0" w:line="240" w:lineRule="auto"/>
      </w:pPr>
      <w:r>
        <w:separator/>
      </w:r>
    </w:p>
  </w:endnote>
  <w:endnote w:type="continuationSeparator" w:id="0">
    <w:p w14:paraId="1140F27B" w14:textId="77777777" w:rsidR="00C23BA9" w:rsidRDefault="00C23BA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915401" w14:textId="77777777" w:rsidR="00C23BA9" w:rsidRDefault="00C23BA9" w:rsidP="00CB7E8C">
      <w:pPr>
        <w:spacing w:after="0" w:line="240" w:lineRule="auto"/>
      </w:pPr>
      <w:r>
        <w:separator/>
      </w:r>
    </w:p>
  </w:footnote>
  <w:footnote w:type="continuationSeparator" w:id="0">
    <w:p w14:paraId="1D5D2E0D" w14:textId="77777777" w:rsidR="00C23BA9" w:rsidRDefault="00C23BA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B876B" w14:textId="34B2EB3E"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E6E16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5115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A7E41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23BA9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C49C5-FE3B-40C4-B9B3-0BF132FA4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1065</Words>
  <Characters>607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6</cp:revision>
  <cp:lastPrinted>2021-07-21T07:14:00Z</cp:lastPrinted>
  <dcterms:created xsi:type="dcterms:W3CDTF">2022-05-23T12:25:00Z</dcterms:created>
  <dcterms:modified xsi:type="dcterms:W3CDTF">2022-07-11T06:39:00Z</dcterms:modified>
</cp:coreProperties>
</file>